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ntigua</w:t>
      </w:r>
      <w:r>
        <w:t xml:space="preserve"> </w:t>
      </w:r>
      <w:r>
        <w:t xml:space="preserve">and</w:t>
      </w:r>
      <w:r>
        <w:t xml:space="preserve"> </w:t>
      </w:r>
      <w:r>
        <w:t xml:space="preserve">Barbud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ntigua and Barbuda received a score of 48.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ntigua and Barbud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ntigua and Barbuda received a score of</w:t>
      </w:r>
      <w:r>
        <w:t xml:space="preserve"> </w:t>
      </w:r>
      <w:r>
        <w:rPr>
          <w:bCs/>
          <w:b/>
        </w:rPr>
        <w:t xml:space="preserve">26.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ntigua and Barbuda received a score of 64.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ntigua and Barbuda received a score of 49.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ntigua and Barbuda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ntigua and Barbud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ntigua and Barbud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ntigua and Barbud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ntigua and Barbuda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ntigua and Barbud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ntigua and Barbud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ntigua and Barbud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ntigua and Barbuda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ntigua and Barbuda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ntigua and Barbud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ntigua and Barbud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ntigua and Barbud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Antigua%20and%20Barbud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Antigua%20and%20Barbud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Antigua%20and%20Barbud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Antigua%20and%20Barbud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Antigua%20and%20Barbud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Antigua%20and%20Barbud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Antigua%20and%20Barbud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Antigua%20and%20Barbud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Antigua%20and%20Barbud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Antigua%20and%20Barbud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Antigua%20and%20Barbud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Antigua%20and%20Barbud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Antigua%20and%20Barbud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Antigua%20and%20Barbud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Antigua%20and%20Barbud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Antigua%20and%20Barbud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Antigua%20and%20Barbud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43:26Z</dcterms:created>
  <dcterms:modified xsi:type="dcterms:W3CDTF">2024-01-16T16: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ntigua and Barbuda Country Report</vt:lpwstr>
  </property>
</Properties>
</file>